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527B" w:rsidRDefault="002C2B10">
      <w:pPr>
        <w:ind w:left="-993" w:right="-994"/>
        <w:jc w:val="center"/>
        <w:rPr>
          <w:rFonts w:ascii="Verdana" w:eastAsia="Verdana" w:hAnsi="Verdana" w:cs="Verdana"/>
          <w:b/>
          <w:sz w:val="20"/>
          <w:szCs w:val="20"/>
        </w:rPr>
      </w:pPr>
      <w:bookmarkStart w:id="0" w:name="_GoBack"/>
      <w:bookmarkEnd w:id="0"/>
      <w:r>
        <w:rPr>
          <w:rFonts w:ascii="Verdana" w:eastAsia="Verdana" w:hAnsi="Verdana" w:cs="Verdana"/>
          <w:b/>
          <w:sz w:val="20"/>
          <w:szCs w:val="20"/>
        </w:rPr>
        <w:t>FORMULÁRIO DE REQUERIMENTO DE MATRÍCULA</w:t>
      </w:r>
    </w:p>
    <w:tbl>
      <w:tblPr>
        <w:tblStyle w:val="a"/>
        <w:tblW w:w="1081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9"/>
        <w:gridCol w:w="273"/>
        <w:gridCol w:w="757"/>
        <w:gridCol w:w="102"/>
        <w:gridCol w:w="389"/>
        <w:gridCol w:w="69"/>
        <w:gridCol w:w="393"/>
        <w:gridCol w:w="856"/>
        <w:gridCol w:w="844"/>
        <w:gridCol w:w="905"/>
        <w:gridCol w:w="652"/>
        <w:gridCol w:w="2406"/>
      </w:tblGrid>
      <w:tr w:rsidR="0009527B">
        <w:trPr>
          <w:trHeight w:val="4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rPr>
                <w:rFonts w:ascii="Calibri" w:eastAsia="Calibri" w:hAnsi="Calibri" w:cs="Calibri"/>
                <w:b/>
                <w:sz w:val="20"/>
                <w:szCs w:val="20"/>
              </w:rPr>
            </w:pPr>
            <w:bookmarkStart w:id="1" w:name="_gjdgxs" w:colFirst="0" w:colLast="0"/>
            <w:bookmarkEnd w:id="1"/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ROGRAMA DE PÓS-GRADUAÇÃO EM   ________________________________________________________________________</w:t>
            </w:r>
          </w:p>
          <w:p w:rsidR="0009527B" w:rsidRDefault="002C2B10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) MESTRADO PROFISSIONAL      (     ) MESTRADO ACADÊMICO      (     ) DOUTORADO</w:t>
            </w:r>
          </w:p>
        </w:tc>
      </w:tr>
      <w:tr w:rsidR="0009527B">
        <w:trPr>
          <w:trHeight w:val="4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NO-SEMESTRE INICIAL: ____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_._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>_                               MÊS/ANO DE ENTRADA (INÍCIO DAS AULAS): ___________________________</w:t>
            </w:r>
          </w:p>
        </w:tc>
      </w:tr>
      <w:tr w:rsidR="0009527B">
        <w:trPr>
          <w:trHeight w:val="2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vAlign w:val="center"/>
          </w:tcPr>
          <w:p w:rsidR="0009527B" w:rsidRDefault="002C2B10">
            <w:pPr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>DADOS PESSOAIS</w:t>
            </w:r>
          </w:p>
        </w:tc>
      </w:tr>
      <w:tr w:rsidR="0009527B">
        <w:trPr>
          <w:trHeight w:val="400"/>
          <w:jc w:val="center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PF:</w:t>
            </w:r>
          </w:p>
        </w:tc>
        <w:tc>
          <w:tcPr>
            <w:tcW w:w="1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SEXO: M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 )     F (    )</w:t>
            </w:r>
          </w:p>
        </w:tc>
        <w:tc>
          <w:tcPr>
            <w:tcW w:w="3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TA DE NASCIMENTO: ___/___/___</w:t>
            </w:r>
          </w:p>
        </w:tc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STADO CIVIL:</w:t>
            </w:r>
          </w:p>
        </w:tc>
      </w:tr>
      <w:tr w:rsidR="0009527B">
        <w:trPr>
          <w:trHeight w:val="4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OME SOCIAL:</w:t>
            </w:r>
          </w:p>
        </w:tc>
      </w:tr>
      <w:tr w:rsidR="0009527B">
        <w:trPr>
          <w:trHeight w:val="4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NOME OFICIAL: </w:t>
            </w:r>
          </w:p>
        </w:tc>
      </w:tr>
      <w:tr w:rsidR="0009527B">
        <w:trPr>
          <w:trHeight w:val="400"/>
          <w:jc w:val="center"/>
        </w:trPr>
        <w:tc>
          <w:tcPr>
            <w:tcW w:w="46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AÇA:</w:t>
            </w:r>
          </w:p>
        </w:tc>
        <w:tc>
          <w:tcPr>
            <w:tcW w:w="612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-MAIL:</w:t>
            </w:r>
          </w:p>
        </w:tc>
      </w:tr>
      <w:tr w:rsidR="0009527B">
        <w:trPr>
          <w:trHeight w:val="400"/>
          <w:jc w:val="center"/>
        </w:trPr>
        <w:tc>
          <w:tcPr>
            <w:tcW w:w="41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OME DA MÃE:</w:t>
            </w:r>
          </w:p>
        </w:tc>
        <w:tc>
          <w:tcPr>
            <w:tcW w:w="661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OME DO PAI:</w:t>
            </w:r>
          </w:p>
        </w:tc>
      </w:tr>
      <w:tr w:rsidR="0009527B">
        <w:trPr>
          <w:trHeight w:val="380"/>
          <w:jc w:val="center"/>
        </w:trPr>
        <w:tc>
          <w:tcPr>
            <w:tcW w:w="600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IPO SANGUÍNEO:</w:t>
            </w:r>
          </w:p>
        </w:tc>
        <w:tc>
          <w:tcPr>
            <w:tcW w:w="48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FATOR RH:</w:t>
            </w:r>
          </w:p>
        </w:tc>
      </w:tr>
      <w:tr w:rsidR="0009527B">
        <w:trPr>
          <w:trHeight w:val="3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FORMAÇÃO ACADÊMICA</w:t>
            </w:r>
          </w:p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Curso: ________________________________ Instituição que concluiu: ___________ Ano de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Conclusão:_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>_____</w:t>
            </w:r>
          </w:p>
        </w:tc>
      </w:tr>
      <w:tr w:rsidR="0009527B">
        <w:trPr>
          <w:trHeight w:val="3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vAlign w:val="center"/>
          </w:tcPr>
          <w:p w:rsidR="0009527B" w:rsidRDefault="002C2B10">
            <w:pPr>
              <w:jc w:val="center"/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NATURALIDADE</w:t>
            </w:r>
          </w:p>
        </w:tc>
      </w:tr>
      <w:tr w:rsidR="0009527B">
        <w:trPr>
          <w:trHeight w:val="480"/>
          <w:jc w:val="center"/>
        </w:trPr>
        <w:tc>
          <w:tcPr>
            <w:tcW w:w="3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</w:tc>
        <w:tc>
          <w:tcPr>
            <w:tcW w:w="13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</w:tc>
        <w:tc>
          <w:tcPr>
            <w:tcW w:w="29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UNICÍPIO:</w:t>
            </w:r>
          </w:p>
        </w:tc>
        <w:tc>
          <w:tcPr>
            <w:tcW w:w="30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CIONALIDADE:</w:t>
            </w:r>
          </w:p>
        </w:tc>
      </w:tr>
      <w:tr w:rsidR="0009527B">
        <w:trPr>
          <w:trHeight w:val="30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vAlign w:val="center"/>
          </w:tcPr>
          <w:p w:rsidR="0009527B" w:rsidRDefault="002C2B10">
            <w:pPr>
              <w:jc w:val="center"/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DOCUMENTAÇÃO</w:t>
            </w:r>
          </w:p>
        </w:tc>
      </w:tr>
      <w:tr w:rsidR="0009527B">
        <w:trPr>
          <w:trHeight w:val="380"/>
          <w:jc w:val="center"/>
        </w:trPr>
        <w:tc>
          <w:tcPr>
            <w:tcW w:w="3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RG:_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>__________________UF:____ORGÃO EXP:_____________</w:t>
            </w:r>
          </w:p>
          <w:p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TA DE EXP: ___/___/___</w:t>
            </w:r>
          </w:p>
        </w:tc>
        <w:tc>
          <w:tcPr>
            <w:tcW w:w="368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TÍTULO DE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ELEITOR:_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>______________                          ZONA: ______ SEÇÃO:________        UF:____</w:t>
            </w:r>
          </w:p>
        </w:tc>
        <w:tc>
          <w:tcPr>
            <w:tcW w:w="39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CERTIFICADO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MILITAR:_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>________________</w:t>
            </w:r>
          </w:p>
          <w:p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ÉRIE___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_  CATEGORIA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_____ ÓRGÃO______ </w:t>
            </w:r>
          </w:p>
          <w:p w:rsidR="0009527B" w:rsidRDefault="002C2B10">
            <w:pPr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TA DE EXP: __/__/___</w:t>
            </w:r>
          </w:p>
        </w:tc>
      </w:tr>
      <w:tr w:rsidR="0009527B">
        <w:trPr>
          <w:trHeight w:val="380"/>
          <w:jc w:val="center"/>
        </w:trPr>
        <w:tc>
          <w:tcPr>
            <w:tcW w:w="43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ASSAPORTE:</w:t>
            </w:r>
          </w:p>
        </w:tc>
        <w:tc>
          <w:tcPr>
            <w:tcW w:w="651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RNE(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>Registro Nacional de Estrangeiros):</w:t>
            </w:r>
          </w:p>
        </w:tc>
      </w:tr>
      <w:tr w:rsidR="0009527B">
        <w:trPr>
          <w:trHeight w:val="1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vAlign w:val="center"/>
          </w:tcPr>
          <w:p w:rsidR="0009527B" w:rsidRDefault="002C2B10">
            <w:pPr>
              <w:jc w:val="center"/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INFORMAÇÕES PARA CONTATO</w:t>
            </w:r>
          </w:p>
        </w:tc>
      </w:tr>
      <w:tr w:rsidR="0009527B">
        <w:trPr>
          <w:trHeight w:val="3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NDEREÇO:</w:t>
            </w:r>
          </w:p>
        </w:tc>
      </w:tr>
      <w:tr w:rsidR="0009527B">
        <w:trPr>
          <w:trHeight w:val="380"/>
          <w:jc w:val="center"/>
        </w:trPr>
        <w:tc>
          <w:tcPr>
            <w:tcW w:w="600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EP:</w:t>
            </w:r>
          </w:p>
        </w:tc>
        <w:tc>
          <w:tcPr>
            <w:tcW w:w="48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AIRRO:</w:t>
            </w:r>
          </w:p>
        </w:tc>
      </w:tr>
      <w:tr w:rsidR="0009527B">
        <w:trPr>
          <w:trHeight w:val="380"/>
          <w:jc w:val="center"/>
        </w:trPr>
        <w:tc>
          <w:tcPr>
            <w:tcW w:w="600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</w:tc>
        <w:tc>
          <w:tcPr>
            <w:tcW w:w="48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STADO:</w:t>
            </w:r>
          </w:p>
        </w:tc>
      </w:tr>
      <w:tr w:rsidR="0009527B">
        <w:trPr>
          <w:trHeight w:val="380"/>
          <w:jc w:val="center"/>
        </w:trPr>
        <w:tc>
          <w:tcPr>
            <w:tcW w:w="46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ELEFONES:</w:t>
            </w:r>
          </w:p>
        </w:tc>
        <w:tc>
          <w:tcPr>
            <w:tcW w:w="612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DEFICIÊNCIA: SIM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 )  NÃO (    )  CASO SIM ESPECIFICAR:</w:t>
            </w:r>
          </w:p>
        </w:tc>
      </w:tr>
      <w:tr w:rsidR="0009527B">
        <w:trPr>
          <w:trHeight w:val="38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CHECK LIST DOS DOCUMENTOS ENTREGUES PARA MATRÍCULA</w:t>
            </w:r>
          </w:p>
          <w:p w:rsidR="0009527B" w:rsidRDefault="002C2B10">
            <w:pPr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- Cópias legíveis autenticadas:</w:t>
            </w:r>
          </w:p>
          <w:p w:rsidR="0009527B" w:rsidRDefault="002C2B10">
            <w:pPr>
              <w:rPr>
                <w:rFonts w:ascii="Calibri" w:eastAsia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(  )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Carteira de identidade   (   ) CPF  (   ) Comprovante de residência    (  ) Histórico Escolar da Graduação  </w:t>
            </w:r>
          </w:p>
          <w:p w:rsidR="0009527B" w:rsidRDefault="002C2B10">
            <w:pPr>
              <w:rPr>
                <w:rFonts w:ascii="Calibri" w:eastAsia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(  )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Diploma (frente e verso) ou Certidão de Conclusão de Curso de Graduação (validade de 6 meses)</w:t>
            </w:r>
          </w:p>
          <w:p w:rsidR="0009527B" w:rsidRDefault="002C2B10">
            <w:pPr>
              <w:rPr>
                <w:rFonts w:ascii="Calibri" w:eastAsia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(  )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Comprovante das obrigações militares para homens  (   ) Título de eleitor e comprovante de quitação</w:t>
            </w:r>
          </w:p>
          <w:p w:rsidR="0009527B" w:rsidRDefault="002C2B10">
            <w:pPr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Obs.: A documentação será analisada pela PROPEP e se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 houver pendências o aluno poderá não ser matriculado.</w:t>
            </w:r>
          </w:p>
        </w:tc>
      </w:tr>
      <w:tr w:rsidR="0009527B">
        <w:trPr>
          <w:trHeight w:val="1920"/>
          <w:jc w:val="center"/>
        </w:trPr>
        <w:tc>
          <w:tcPr>
            <w:tcW w:w="10815" w:type="dxa"/>
            <w:gridSpan w:val="12"/>
            <w:tcBorders>
              <w:top w:val="single" w:sz="4" w:space="0" w:color="000000"/>
              <w:left w:val="single" w:sz="4" w:space="0" w:color="000000"/>
              <w:bottom w:val="dashed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:rsidR="0009527B" w:rsidRDefault="002C2B10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Maceió, ____ de _____________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de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20___.</w:t>
            </w:r>
          </w:p>
          <w:p w:rsidR="0009527B" w:rsidRDefault="0009527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09527B" w:rsidRDefault="002C2B10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____________________________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 xml:space="preserve">                       _______________________________</w:t>
            </w:r>
          </w:p>
          <w:p w:rsidR="0009527B" w:rsidRDefault="002C2B10">
            <w:pPr>
              <w:ind w:left="5664" w:hanging="507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ssinatura do Aluno                                            Coordenador (a) do Curso</w:t>
            </w:r>
          </w:p>
          <w:p w:rsidR="0009527B" w:rsidRDefault="0009527B">
            <w:p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09527B" w:rsidRDefault="002C2B10">
            <w:pPr>
              <w:jc w:val="both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Obs.: Declaro que são autênticos os documentos apresentados, e verdadeiras as informações prestadas, no processo de matrícula deste curso, responsabilizando-me pelas m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esmas.</w:t>
            </w:r>
          </w:p>
        </w:tc>
      </w:tr>
      <w:tr w:rsidR="0009527B">
        <w:trPr>
          <w:trHeight w:val="1820"/>
          <w:jc w:val="center"/>
        </w:trPr>
        <w:tc>
          <w:tcPr>
            <w:tcW w:w="10815" w:type="dxa"/>
            <w:gridSpan w:val="12"/>
            <w:tcBorders>
              <w:top w:val="dash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527B" w:rsidRDefault="002C2B10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COMPROVANTE DE ENTREGA DE DOCUMENTAÇÃ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(Obs.: Destacar para entregar ao aluno)</w:t>
            </w:r>
          </w:p>
          <w:p w:rsidR="0009527B" w:rsidRDefault="0009527B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09527B" w:rsidRDefault="002C2B10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u, _____________________________________________________, realizei a entrega no dia _____________ dos documentos exigidos para o Curso de _____________________________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__________________. </w:t>
            </w:r>
          </w:p>
          <w:p w:rsidR="0009527B" w:rsidRDefault="0009527B">
            <w:pPr>
              <w:ind w:left="5636" w:hanging="5069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09527B" w:rsidRDefault="002C2B10">
            <w:pPr>
              <w:ind w:left="5636" w:hanging="5069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ssinatura/Carimbo do responsável pelo recebimento: _________________________________________</w:t>
            </w:r>
          </w:p>
        </w:tc>
      </w:tr>
    </w:tbl>
    <w:p w:rsidR="0009527B" w:rsidRDefault="0009527B">
      <w:pPr>
        <w:tabs>
          <w:tab w:val="left" w:pos="4050"/>
        </w:tabs>
        <w:rPr>
          <w:rFonts w:ascii="Calibri" w:eastAsia="Calibri" w:hAnsi="Calibri" w:cs="Calibri"/>
        </w:rPr>
      </w:pPr>
    </w:p>
    <w:sectPr w:rsidR="0009527B">
      <w:headerReference w:type="default" r:id="rId6"/>
      <w:pgSz w:w="11906" w:h="16838"/>
      <w:pgMar w:top="720" w:right="720" w:bottom="567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2B10" w:rsidRDefault="002C2B10">
      <w:r>
        <w:separator/>
      </w:r>
    </w:p>
  </w:endnote>
  <w:endnote w:type="continuationSeparator" w:id="0">
    <w:p w:rsidR="002C2B10" w:rsidRDefault="002C2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2B10" w:rsidRDefault="002C2B10">
      <w:r>
        <w:separator/>
      </w:r>
    </w:p>
  </w:footnote>
  <w:footnote w:type="continuationSeparator" w:id="0">
    <w:p w:rsidR="002C2B10" w:rsidRDefault="002C2B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27B" w:rsidRDefault="002C2B10">
    <w:pPr>
      <w:jc w:val="center"/>
      <w:rPr>
        <w:rFonts w:ascii="Verdana" w:eastAsia="Verdana" w:hAnsi="Verdana" w:cs="Verdana"/>
        <w:sz w:val="14"/>
        <w:szCs w:val="14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margin">
            <wp:posOffset>2943225</wp:posOffset>
          </wp:positionH>
          <wp:positionV relativeFrom="paragraph">
            <wp:posOffset>-449578</wp:posOffset>
          </wp:positionV>
          <wp:extent cx="384175" cy="575310"/>
          <wp:effectExtent l="0" t="0" r="0" b="0"/>
          <wp:wrapSquare wrapText="bothSides" distT="0" distB="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84175" cy="575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09527B" w:rsidRDefault="0009527B">
    <w:pPr>
      <w:rPr>
        <w:rFonts w:ascii="Verdana" w:eastAsia="Verdana" w:hAnsi="Verdana" w:cs="Verdana"/>
        <w:sz w:val="14"/>
        <w:szCs w:val="14"/>
      </w:rPr>
    </w:pPr>
  </w:p>
  <w:p w:rsidR="0009527B" w:rsidRDefault="002C2B10">
    <w:pPr>
      <w:ind w:left="2880" w:firstLine="720"/>
      <w:rPr>
        <w:rFonts w:ascii="Verdana" w:eastAsia="Verdana" w:hAnsi="Verdana" w:cs="Verdana"/>
        <w:sz w:val="14"/>
        <w:szCs w:val="14"/>
      </w:rPr>
    </w:pPr>
    <w:r>
      <w:rPr>
        <w:rFonts w:ascii="Verdana" w:eastAsia="Verdana" w:hAnsi="Verdana" w:cs="Verdana"/>
        <w:sz w:val="14"/>
        <w:szCs w:val="14"/>
      </w:rPr>
      <w:t>UNIVERSIDADE FEDERAL DE ALAGOAS</w:t>
    </w:r>
  </w:p>
  <w:p w:rsidR="0009527B" w:rsidRDefault="002C2B10">
    <w:pPr>
      <w:jc w:val="center"/>
      <w:rPr>
        <w:rFonts w:ascii="Verdana" w:eastAsia="Verdana" w:hAnsi="Verdana" w:cs="Verdana"/>
        <w:sz w:val="14"/>
        <w:szCs w:val="14"/>
      </w:rPr>
    </w:pPr>
    <w:r>
      <w:rPr>
        <w:rFonts w:ascii="Verdana" w:eastAsia="Verdana" w:hAnsi="Verdana" w:cs="Verdana"/>
        <w:sz w:val="14"/>
        <w:szCs w:val="14"/>
      </w:rPr>
      <w:t xml:space="preserve">PRÓ-REITORIA DE PESQUISA E PÓS-GRADUAÇÃO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wNLUwNjY2MTQ2szRT0lEKTi0uzszPAykwrAUAhje9+ywAAAA="/>
  </w:docVars>
  <w:rsids>
    <w:rsidRoot w:val="0009527B"/>
    <w:rsid w:val="0009527B"/>
    <w:rsid w:val="002C2B10"/>
    <w:rsid w:val="00461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F793D0-138A-4708-ADD0-C2A4B52A6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o Grillo</dc:creator>
  <cp:lastModifiedBy>Luciano Grillo</cp:lastModifiedBy>
  <cp:revision>2</cp:revision>
  <dcterms:created xsi:type="dcterms:W3CDTF">2018-01-22T15:47:00Z</dcterms:created>
  <dcterms:modified xsi:type="dcterms:W3CDTF">2018-01-22T15:47:00Z</dcterms:modified>
</cp:coreProperties>
</file>